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2307C16C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CB197E">
        <w:rPr>
          <w:sz w:val="24"/>
          <w:szCs w:val="24"/>
          <w:lang w:val="en-GB"/>
        </w:rPr>
        <w:t>Idaho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778F1D3E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CB197E">
        <w:rPr>
          <w:sz w:val="24"/>
          <w:szCs w:val="24"/>
        </w:rPr>
        <w:t>3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A3D070" w14:textId="77777777" w:rsidR="00004366" w:rsidRDefault="00004366" w:rsidP="00CB37D9">
      <w:pPr>
        <w:spacing w:after="0" w:line="240" w:lineRule="auto"/>
      </w:pPr>
      <w:r>
        <w:separator/>
      </w:r>
    </w:p>
  </w:endnote>
  <w:endnote w:type="continuationSeparator" w:id="0">
    <w:p w14:paraId="2BD47A14" w14:textId="77777777" w:rsidR="00004366" w:rsidRDefault="0000436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0BCA6B" w14:textId="77777777" w:rsidR="00873DF3" w:rsidRDefault="00873D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BD39D5D" w:rsidR="00CB37D9" w:rsidRPr="00873DF3" w:rsidRDefault="00CB37D9" w:rsidP="00873D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902DFE" w14:textId="77777777" w:rsidR="00873DF3" w:rsidRDefault="00873D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54BB31" w14:textId="77777777" w:rsidR="00004366" w:rsidRDefault="00004366" w:rsidP="00CB37D9">
      <w:pPr>
        <w:spacing w:after="0" w:line="240" w:lineRule="auto"/>
      </w:pPr>
      <w:r>
        <w:separator/>
      </w:r>
    </w:p>
  </w:footnote>
  <w:footnote w:type="continuationSeparator" w:id="0">
    <w:p w14:paraId="018A6BFB" w14:textId="77777777" w:rsidR="00004366" w:rsidRDefault="0000436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853DD9" w14:textId="77777777" w:rsidR="00873DF3" w:rsidRDefault="00873D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29334E8" w:rsidR="00AD6FC0" w:rsidRPr="00873DF3" w:rsidRDefault="00AD6FC0" w:rsidP="00873D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DE821B" w14:textId="77777777" w:rsidR="00873DF3" w:rsidRDefault="00873DF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4366"/>
    <w:rsid w:val="0001222E"/>
    <w:rsid w:val="00076215"/>
    <w:rsid w:val="000926AA"/>
    <w:rsid w:val="000D10EF"/>
    <w:rsid w:val="001511CC"/>
    <w:rsid w:val="00181BFB"/>
    <w:rsid w:val="001F043C"/>
    <w:rsid w:val="00213AF9"/>
    <w:rsid w:val="00283ABC"/>
    <w:rsid w:val="002D0FCE"/>
    <w:rsid w:val="0030118D"/>
    <w:rsid w:val="003651A5"/>
    <w:rsid w:val="003A0116"/>
    <w:rsid w:val="003B24BC"/>
    <w:rsid w:val="003B7112"/>
    <w:rsid w:val="00426C19"/>
    <w:rsid w:val="004271F2"/>
    <w:rsid w:val="00473500"/>
    <w:rsid w:val="004F1CD0"/>
    <w:rsid w:val="004F5D47"/>
    <w:rsid w:val="00563860"/>
    <w:rsid w:val="00570A17"/>
    <w:rsid w:val="005C4AFD"/>
    <w:rsid w:val="005F0103"/>
    <w:rsid w:val="00651AD0"/>
    <w:rsid w:val="006820EC"/>
    <w:rsid w:val="006B481C"/>
    <w:rsid w:val="006D2C62"/>
    <w:rsid w:val="006F295A"/>
    <w:rsid w:val="006F5F60"/>
    <w:rsid w:val="007C338B"/>
    <w:rsid w:val="007F278B"/>
    <w:rsid w:val="00817C7B"/>
    <w:rsid w:val="00831A9F"/>
    <w:rsid w:val="00873DF3"/>
    <w:rsid w:val="008A0792"/>
    <w:rsid w:val="009146FD"/>
    <w:rsid w:val="00945588"/>
    <w:rsid w:val="009761E7"/>
    <w:rsid w:val="00976859"/>
    <w:rsid w:val="009819D9"/>
    <w:rsid w:val="009D756D"/>
    <w:rsid w:val="00A17025"/>
    <w:rsid w:val="00A422D2"/>
    <w:rsid w:val="00A56F25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323E"/>
    <w:rsid w:val="00E71BD4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89</Words>
  <Characters>1083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0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